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E01A3C" w14:textId="77777777" w:rsidR="00392FB8" w:rsidRDefault="00392FB8" w:rsidP="00392FB8">
      <w:pPr>
        <w:ind w:firstLine="0"/>
        <w:rPr>
          <w:b/>
          <w:sz w:val="24"/>
          <w:szCs w:val="24"/>
        </w:rPr>
      </w:pPr>
      <w:r>
        <w:rPr>
          <w:b/>
          <w:sz w:val="24"/>
          <w:szCs w:val="24"/>
        </w:rPr>
        <w:t>Africa Business Research as a Laboratory for Theory-Building: Extreme Conditions, New Phenomena, and Alternative Paradigms of Social Relationships</w:t>
      </w:r>
    </w:p>
    <w:p w14:paraId="555B6A27" w14:textId="77777777" w:rsidR="00392FB8" w:rsidRDefault="00392FB8" w:rsidP="00392FB8">
      <w:pPr>
        <w:ind w:firstLine="0"/>
        <w:rPr>
          <w:b/>
          <w:sz w:val="24"/>
          <w:szCs w:val="24"/>
        </w:rPr>
      </w:pPr>
    </w:p>
    <w:p w14:paraId="2F044BC3" w14:textId="77777777" w:rsidR="00392FB8" w:rsidRDefault="00392FB8" w:rsidP="00392FB8">
      <w:pPr>
        <w:ind w:firstLine="0"/>
        <w:rPr>
          <w:b/>
          <w:sz w:val="24"/>
          <w:szCs w:val="24"/>
        </w:rPr>
      </w:pPr>
      <w:r>
        <w:rPr>
          <w:b/>
          <w:sz w:val="24"/>
          <w:szCs w:val="24"/>
        </w:rPr>
        <w:t>Helena Barnard, Alvaro Cuervo-</w:t>
      </w:r>
      <w:proofErr w:type="spellStart"/>
      <w:r>
        <w:rPr>
          <w:b/>
          <w:sz w:val="24"/>
          <w:szCs w:val="24"/>
        </w:rPr>
        <w:t>Cazurra</w:t>
      </w:r>
      <w:proofErr w:type="spellEnd"/>
      <w:r>
        <w:rPr>
          <w:b/>
          <w:sz w:val="24"/>
          <w:szCs w:val="24"/>
        </w:rPr>
        <w:t>, and Stephan Manning</w:t>
      </w:r>
    </w:p>
    <w:p w14:paraId="4A75C6A9" w14:textId="77777777" w:rsidR="00392FB8" w:rsidRDefault="00392FB8" w:rsidP="00823AAB">
      <w:pPr>
        <w:ind w:firstLine="0"/>
        <w:jc w:val="left"/>
        <w:rPr>
          <w:b/>
          <w:color w:val="000000"/>
          <w:sz w:val="24"/>
          <w:szCs w:val="24"/>
          <w:shd w:val="clear" w:color="auto" w:fill="FFFFFF"/>
          <w:lang w:val="pt-BR"/>
        </w:rPr>
      </w:pPr>
    </w:p>
    <w:p w14:paraId="75A91E5E" w14:textId="77777777" w:rsidR="00392FB8" w:rsidRDefault="00392FB8" w:rsidP="00823AAB">
      <w:pPr>
        <w:ind w:firstLine="0"/>
        <w:jc w:val="left"/>
        <w:rPr>
          <w:b/>
          <w:color w:val="000000"/>
          <w:sz w:val="24"/>
          <w:szCs w:val="24"/>
          <w:shd w:val="clear" w:color="auto" w:fill="FFFFFF"/>
          <w:lang w:val="pt-BR"/>
        </w:rPr>
      </w:pPr>
    </w:p>
    <w:p w14:paraId="309C3285" w14:textId="6DFF493A" w:rsidR="008B7A12" w:rsidRPr="005062F3" w:rsidRDefault="00823AAB" w:rsidP="00823AAB">
      <w:pPr>
        <w:ind w:firstLine="0"/>
        <w:jc w:val="left"/>
        <w:rPr>
          <w:i/>
          <w:sz w:val="24"/>
          <w:szCs w:val="24"/>
          <w:lang w:val="pt-BR"/>
        </w:rPr>
      </w:pPr>
      <w:r w:rsidRPr="005062F3">
        <w:rPr>
          <w:b/>
          <w:color w:val="000000"/>
          <w:sz w:val="24"/>
          <w:szCs w:val="24"/>
          <w:shd w:val="clear" w:color="auto" w:fill="FFFFFF"/>
          <w:lang w:val="pt-BR"/>
        </w:rPr>
        <w:t>PESQUISA DE NEGÓCIOS NA ÁFRICA COMO UM LABORATÓRIO PARA CONSTRUÇÃO DE TEORIAS:</w:t>
      </w:r>
      <w:r w:rsidR="005062F3" w:rsidRPr="005062F3">
        <w:rPr>
          <w:b/>
          <w:color w:val="000000"/>
          <w:sz w:val="24"/>
          <w:szCs w:val="24"/>
          <w:shd w:val="clear" w:color="auto" w:fill="FFFFFF"/>
          <w:lang w:val="pt-BR"/>
        </w:rPr>
        <w:t xml:space="preserve"> </w:t>
      </w:r>
      <w:r w:rsidRPr="005062F3">
        <w:rPr>
          <w:b/>
          <w:color w:val="000000"/>
          <w:sz w:val="24"/>
          <w:szCs w:val="24"/>
          <w:shd w:val="clear" w:color="auto" w:fill="FFFFFF"/>
          <w:lang w:val="pt-BR"/>
        </w:rPr>
        <w:t>CONDIÇÕES EXTREMAS, NOVOS FENÔMENOS E PARADIGMAS ALTERNATIVOS DE RELAÇÕES SOCIAIS</w:t>
      </w:r>
    </w:p>
    <w:p w14:paraId="734AD993" w14:textId="77777777" w:rsidR="008B7A12" w:rsidRPr="005062F3" w:rsidRDefault="008B7A12" w:rsidP="008B7A12">
      <w:pPr>
        <w:ind w:firstLine="0"/>
        <w:jc w:val="center"/>
        <w:rPr>
          <w:color w:val="000000"/>
          <w:sz w:val="24"/>
          <w:szCs w:val="24"/>
          <w:shd w:val="clear" w:color="auto" w:fill="FFFFFF"/>
          <w:lang w:val="pt-BR"/>
        </w:rPr>
      </w:pPr>
    </w:p>
    <w:p w14:paraId="610A339D" w14:textId="77777777" w:rsidR="008B7A12" w:rsidRPr="005062F3" w:rsidRDefault="008B7A12" w:rsidP="008B7A12">
      <w:pPr>
        <w:ind w:firstLine="0"/>
        <w:rPr>
          <w:color w:val="000000" w:themeColor="text1"/>
          <w:sz w:val="24"/>
          <w:szCs w:val="24"/>
          <w:shd w:val="clear" w:color="auto" w:fill="FFFFFF"/>
          <w:lang w:val="pt-BR"/>
        </w:rPr>
      </w:pPr>
      <w:r w:rsidRPr="005062F3">
        <w:rPr>
          <w:color w:val="000000"/>
          <w:sz w:val="24"/>
          <w:szCs w:val="24"/>
          <w:shd w:val="clear" w:color="auto" w:fill="FFFFFF"/>
          <w:lang w:val="pt-BR"/>
        </w:rPr>
        <w:t xml:space="preserve"> </w:t>
      </w:r>
    </w:p>
    <w:p w14:paraId="1EBDE55F" w14:textId="721EC8CB" w:rsidR="008B7A12" w:rsidRPr="005062F3" w:rsidRDefault="008B7A12" w:rsidP="008B7A12">
      <w:pPr>
        <w:ind w:firstLine="0"/>
        <w:rPr>
          <w:color w:val="000000" w:themeColor="text1"/>
          <w:sz w:val="24"/>
          <w:szCs w:val="24"/>
          <w:shd w:val="clear" w:color="auto" w:fill="FFFFFF"/>
          <w:lang w:val="pt-BR"/>
        </w:rPr>
      </w:pPr>
      <w:r w:rsidRPr="005062F3">
        <w:rPr>
          <w:color w:val="000000" w:themeColor="text1"/>
          <w:sz w:val="24"/>
          <w:szCs w:val="24"/>
          <w:shd w:val="clear" w:color="auto" w:fill="FFFFFF"/>
          <w:lang w:val="pt-BR"/>
        </w:rPr>
        <w:t xml:space="preserve">A África é um contexto de negócios cada vez mais importante, mas ainda sabemos muito pouco a respeito. Revemos os desafios e oportunidades que as empresas enfrentam na África e propomos que elas podem servir de base para ampliar as teorias e modelos atuais da empresa. Fazemos isso desafiando alguns dos pressupostos e estereótipos implícitos a respeito de empresas na África e propondo três caminhos para ampliar teorias. Um deles é levando as condições extremas de alguns países da África e usando-os como um laboratório para modificar as teorias e modelos atuais da empresa, como ilustramos no caso da teoria institucional e da visão baseada em recursos. O segundo é identificando novos temas que surgem a partir da análise de firmas da África e seus contextos de operação, e discutimos quatro temas: multinacionais que migram e o significado de país de origem, redes de diáspora dentro e entre os países, uma reformulação da distância cultural e institucional e novas formas organizacionais híbridas. O terceiro é desenvolvendo novas teorias baseadas em paradigmas alternativos de relações sociais que emergiram na África e que diferem daquelas que sustentam teorias existentes da empresa, como o </w:t>
      </w:r>
      <w:r w:rsidRPr="005062F3">
        <w:rPr>
          <w:i/>
          <w:color w:val="000000" w:themeColor="text1"/>
          <w:sz w:val="24"/>
          <w:szCs w:val="24"/>
          <w:shd w:val="clear" w:color="auto" w:fill="FFFFFF"/>
          <w:lang w:val="pt-BR"/>
        </w:rPr>
        <w:t>kgotla</w:t>
      </w:r>
      <w:r w:rsidRPr="005062F3">
        <w:rPr>
          <w:color w:val="000000" w:themeColor="text1"/>
          <w:sz w:val="24"/>
          <w:szCs w:val="24"/>
          <w:shd w:val="clear" w:color="auto" w:fill="FFFFFF"/>
          <w:lang w:val="pt-BR"/>
        </w:rPr>
        <w:t xml:space="preserve"> e sua visão de relacionamentos baseados na comunidade ou </w:t>
      </w:r>
      <w:r w:rsidRPr="005062F3">
        <w:rPr>
          <w:i/>
          <w:color w:val="000000" w:themeColor="text1"/>
          <w:sz w:val="24"/>
          <w:szCs w:val="24"/>
          <w:shd w:val="clear" w:color="auto" w:fill="FFFFFF"/>
          <w:lang w:val="pt-BR"/>
        </w:rPr>
        <w:t>ubuntu</w:t>
      </w:r>
      <w:r w:rsidRPr="005062F3">
        <w:rPr>
          <w:color w:val="000000" w:themeColor="text1"/>
          <w:sz w:val="24"/>
          <w:szCs w:val="24"/>
          <w:shd w:val="clear" w:color="auto" w:fill="FFFFFF"/>
          <w:lang w:val="pt-BR"/>
        </w:rPr>
        <w:t xml:space="preserve"> e sua visão </w:t>
      </w:r>
      <w:r w:rsidR="005062F3" w:rsidRPr="005062F3">
        <w:rPr>
          <w:color w:val="000000" w:themeColor="text1"/>
          <w:sz w:val="24"/>
          <w:szCs w:val="24"/>
          <w:shd w:val="clear" w:color="auto" w:fill="FFFFFF"/>
          <w:lang w:val="pt-BR"/>
        </w:rPr>
        <w:t>humanizada</w:t>
      </w:r>
      <w:r w:rsidRPr="005062F3">
        <w:rPr>
          <w:color w:val="000000" w:themeColor="text1"/>
          <w:sz w:val="24"/>
          <w:szCs w:val="24"/>
          <w:shd w:val="clear" w:color="auto" w:fill="FFFFFF"/>
          <w:lang w:val="pt-BR"/>
        </w:rPr>
        <w:t xml:space="preserve"> de relacionamentos.</w:t>
      </w:r>
    </w:p>
    <w:p w14:paraId="76153A63" w14:textId="77777777" w:rsidR="008B7A12" w:rsidRPr="005062F3" w:rsidRDefault="008B7A12" w:rsidP="008B7A12">
      <w:pPr>
        <w:ind w:firstLine="0"/>
        <w:rPr>
          <w:b/>
          <w:color w:val="000000"/>
          <w:sz w:val="24"/>
          <w:szCs w:val="24"/>
          <w:shd w:val="clear" w:color="auto" w:fill="FFFFFF"/>
          <w:lang w:val="pt-BR"/>
        </w:rPr>
      </w:pPr>
    </w:p>
    <w:p w14:paraId="276DCFBE" w14:textId="77777777" w:rsidR="008B7A12" w:rsidRPr="005062F3" w:rsidRDefault="008B7A12" w:rsidP="008B7A12">
      <w:pPr>
        <w:ind w:firstLine="0"/>
        <w:rPr>
          <w:color w:val="000000"/>
          <w:sz w:val="24"/>
          <w:szCs w:val="24"/>
          <w:shd w:val="clear" w:color="auto" w:fill="FFFFFF"/>
          <w:lang w:val="pt-BR"/>
        </w:rPr>
      </w:pPr>
      <w:r w:rsidRPr="005062F3">
        <w:rPr>
          <w:b/>
          <w:color w:val="000000"/>
          <w:sz w:val="24"/>
          <w:szCs w:val="24"/>
          <w:shd w:val="clear" w:color="auto" w:fill="FFFFFF"/>
          <w:lang w:val="pt-BR"/>
        </w:rPr>
        <w:t>Palavras-chave:</w:t>
      </w:r>
      <w:r w:rsidRPr="005062F3">
        <w:rPr>
          <w:color w:val="000000"/>
          <w:sz w:val="24"/>
          <w:szCs w:val="24"/>
          <w:shd w:val="clear" w:color="auto" w:fill="FFFFFF"/>
          <w:lang w:val="pt-BR"/>
        </w:rPr>
        <w:t xml:space="preserve"> África, contexto, mercados emergentes, negócios internacionais, desenvolvimento de teoria</w:t>
      </w:r>
    </w:p>
    <w:p w14:paraId="3AC77587" w14:textId="77777777" w:rsidR="008B7A12" w:rsidRPr="005062F3" w:rsidRDefault="008B7A12" w:rsidP="008B7A12">
      <w:pPr>
        <w:ind w:firstLine="0"/>
        <w:rPr>
          <w:color w:val="000000"/>
          <w:sz w:val="24"/>
          <w:szCs w:val="24"/>
          <w:shd w:val="clear" w:color="auto" w:fill="FFFFFF"/>
          <w:lang w:val="pt-BR"/>
        </w:rPr>
      </w:pPr>
      <w:r w:rsidRPr="005062F3">
        <w:rPr>
          <w:color w:val="000000"/>
          <w:sz w:val="24"/>
          <w:szCs w:val="24"/>
          <w:shd w:val="clear" w:color="auto" w:fill="FFFFFF"/>
          <w:lang w:val="pt-BR"/>
        </w:rPr>
        <w:t xml:space="preserve"> </w:t>
      </w:r>
    </w:p>
    <w:p w14:paraId="10F49D27" w14:textId="77777777" w:rsidR="008B7A12" w:rsidRPr="005062F3" w:rsidRDefault="008B7A12" w:rsidP="008B7A12">
      <w:pPr>
        <w:rPr>
          <w:color w:val="000000"/>
          <w:sz w:val="24"/>
          <w:szCs w:val="24"/>
          <w:shd w:val="clear" w:color="auto" w:fill="FFFFFF"/>
          <w:lang w:val="pt-BR"/>
        </w:rPr>
      </w:pPr>
    </w:p>
    <w:p w14:paraId="3ED234B7" w14:textId="77777777" w:rsidR="008B7A12" w:rsidRPr="005062F3" w:rsidRDefault="008B7A12" w:rsidP="008B7A12">
      <w:pPr>
        <w:rPr>
          <w:color w:val="000000"/>
          <w:sz w:val="24"/>
          <w:szCs w:val="24"/>
          <w:shd w:val="clear" w:color="auto" w:fill="FFFFFF"/>
          <w:lang w:val="pt-BR"/>
        </w:rPr>
      </w:pPr>
      <w:bookmarkStart w:id="0" w:name="_GoBack"/>
      <w:bookmarkEnd w:id="0"/>
    </w:p>
    <w:p w14:paraId="213D1CAF" w14:textId="77777777" w:rsidR="008B7A12" w:rsidRPr="005062F3" w:rsidRDefault="008B7A12" w:rsidP="008B7A12">
      <w:pPr>
        <w:rPr>
          <w:color w:val="000000"/>
          <w:sz w:val="24"/>
          <w:szCs w:val="24"/>
          <w:shd w:val="clear" w:color="auto" w:fill="FFFFFF"/>
          <w:lang w:val="pt-BR"/>
        </w:rPr>
      </w:pPr>
    </w:p>
    <w:p w14:paraId="40823500" w14:textId="77777777" w:rsidR="008B7A12" w:rsidRPr="005062F3" w:rsidRDefault="008B7A12" w:rsidP="008B7A12">
      <w:pPr>
        <w:rPr>
          <w:color w:val="000000"/>
          <w:sz w:val="24"/>
          <w:szCs w:val="24"/>
          <w:shd w:val="clear" w:color="auto" w:fill="FFFFFF"/>
          <w:lang w:val="pt-BR"/>
        </w:rPr>
      </w:pPr>
    </w:p>
    <w:p w14:paraId="4A995D78" w14:textId="77777777" w:rsidR="008901E2" w:rsidRPr="005062F3" w:rsidRDefault="008901E2" w:rsidP="008B7A12">
      <w:pPr>
        <w:rPr>
          <w:lang w:val="pt-BR"/>
        </w:rPr>
      </w:pPr>
    </w:p>
    <w:sectPr w:rsidR="008901E2" w:rsidRPr="005062F3" w:rsidSect="00B90F75">
      <w:footerReference w:type="default" r:id="rId8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05592C" w14:textId="77777777" w:rsidR="00901CEB" w:rsidRDefault="00901CEB" w:rsidP="0086728F">
      <w:r>
        <w:separator/>
      </w:r>
    </w:p>
  </w:endnote>
  <w:endnote w:type="continuationSeparator" w:id="0">
    <w:p w14:paraId="256861A5" w14:textId="77777777" w:rsidR="00901CEB" w:rsidRDefault="00901CEB" w:rsidP="008672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94716797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380013D9" w14:textId="58B4FDF3" w:rsidR="00823AAB" w:rsidRPr="00E86BE3" w:rsidRDefault="00823AAB">
        <w:pPr>
          <w:pStyle w:val="Footer"/>
          <w:jc w:val="center"/>
          <w:rPr>
            <w:sz w:val="20"/>
            <w:szCs w:val="20"/>
          </w:rPr>
        </w:pPr>
        <w:r w:rsidRPr="00E86BE3">
          <w:rPr>
            <w:sz w:val="20"/>
            <w:szCs w:val="20"/>
          </w:rPr>
          <w:fldChar w:fldCharType="begin"/>
        </w:r>
        <w:r w:rsidRPr="00E86BE3">
          <w:rPr>
            <w:sz w:val="20"/>
            <w:szCs w:val="20"/>
          </w:rPr>
          <w:instrText xml:space="preserve"> PAGE   \* MERGEFORMAT </w:instrText>
        </w:r>
        <w:r w:rsidRPr="00E86BE3">
          <w:rPr>
            <w:sz w:val="20"/>
            <w:szCs w:val="20"/>
          </w:rPr>
          <w:fldChar w:fldCharType="separate"/>
        </w:r>
        <w:r w:rsidR="00392FB8">
          <w:rPr>
            <w:noProof/>
            <w:sz w:val="20"/>
            <w:szCs w:val="20"/>
          </w:rPr>
          <w:t>1</w:t>
        </w:r>
        <w:r w:rsidRPr="00E86BE3">
          <w:rPr>
            <w:noProof/>
            <w:sz w:val="20"/>
            <w:szCs w:val="20"/>
          </w:rPr>
          <w:fldChar w:fldCharType="end"/>
        </w:r>
      </w:p>
    </w:sdtContent>
  </w:sdt>
  <w:p w14:paraId="76062EBD" w14:textId="77777777" w:rsidR="00823AAB" w:rsidRDefault="00823A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9980D1" w14:textId="77777777" w:rsidR="00901CEB" w:rsidRDefault="00901CEB" w:rsidP="0086728F">
      <w:r>
        <w:separator/>
      </w:r>
    </w:p>
  </w:footnote>
  <w:footnote w:type="continuationSeparator" w:id="0">
    <w:p w14:paraId="16562127" w14:textId="77777777" w:rsidR="00901CEB" w:rsidRDefault="00901CEB" w:rsidP="008672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21C61"/>
    <w:multiLevelType w:val="hybridMultilevel"/>
    <w:tmpl w:val="5376399A"/>
    <w:lvl w:ilvl="0" w:tplc="B08EA29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D6DA3"/>
    <w:multiLevelType w:val="hybridMultilevel"/>
    <w:tmpl w:val="5F5E108C"/>
    <w:lvl w:ilvl="0" w:tplc="94B205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7071BB"/>
    <w:multiLevelType w:val="hybridMultilevel"/>
    <w:tmpl w:val="5FDE4236"/>
    <w:lvl w:ilvl="0" w:tplc="8F52B96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165F8F"/>
    <w:multiLevelType w:val="hybridMultilevel"/>
    <w:tmpl w:val="D4ECEEF6"/>
    <w:lvl w:ilvl="0" w:tplc="66926D6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3tjAzMDAxNzI3NzdQ0lEKTi0uzszPAykwNKoFAOzQkhAtAAAA"/>
    <w:docVar w:name="dgnword-docGUID" w:val="{B4F1BD38-E8FB-43A2-AC8A-68B606C1FCA3}"/>
    <w:docVar w:name="dgnword-eventsink" w:val="648561920"/>
  </w:docVars>
  <w:rsids>
    <w:rsidRoot w:val="00CE4B69"/>
    <w:rsid w:val="00000354"/>
    <w:rsid w:val="00004332"/>
    <w:rsid w:val="00005694"/>
    <w:rsid w:val="00010C14"/>
    <w:rsid w:val="000177B0"/>
    <w:rsid w:val="0002740C"/>
    <w:rsid w:val="000274C2"/>
    <w:rsid w:val="0003070C"/>
    <w:rsid w:val="00033FD6"/>
    <w:rsid w:val="00036098"/>
    <w:rsid w:val="000373D9"/>
    <w:rsid w:val="000428B7"/>
    <w:rsid w:val="000430EF"/>
    <w:rsid w:val="00050D6F"/>
    <w:rsid w:val="00052D06"/>
    <w:rsid w:val="0005335F"/>
    <w:rsid w:val="0005575C"/>
    <w:rsid w:val="00063030"/>
    <w:rsid w:val="00067499"/>
    <w:rsid w:val="00082894"/>
    <w:rsid w:val="00083205"/>
    <w:rsid w:val="00084E38"/>
    <w:rsid w:val="00085E2D"/>
    <w:rsid w:val="00091E8B"/>
    <w:rsid w:val="00093F30"/>
    <w:rsid w:val="00097432"/>
    <w:rsid w:val="000C147B"/>
    <w:rsid w:val="000C3028"/>
    <w:rsid w:val="000C419E"/>
    <w:rsid w:val="000C7C5C"/>
    <w:rsid w:val="000D1CB3"/>
    <w:rsid w:val="000D2631"/>
    <w:rsid w:val="000D5E9B"/>
    <w:rsid w:val="000D6DAB"/>
    <w:rsid w:val="000E1DB7"/>
    <w:rsid w:val="000F275D"/>
    <w:rsid w:val="000F4C6D"/>
    <w:rsid w:val="00110199"/>
    <w:rsid w:val="00110CDA"/>
    <w:rsid w:val="00112132"/>
    <w:rsid w:val="00112365"/>
    <w:rsid w:val="00113B57"/>
    <w:rsid w:val="00115B78"/>
    <w:rsid w:val="00116F5D"/>
    <w:rsid w:val="00117A64"/>
    <w:rsid w:val="00123B1A"/>
    <w:rsid w:val="00125B10"/>
    <w:rsid w:val="001273A2"/>
    <w:rsid w:val="001313D6"/>
    <w:rsid w:val="001332AD"/>
    <w:rsid w:val="00133BB5"/>
    <w:rsid w:val="00135371"/>
    <w:rsid w:val="001364E8"/>
    <w:rsid w:val="00137E9A"/>
    <w:rsid w:val="001454D8"/>
    <w:rsid w:val="00145580"/>
    <w:rsid w:val="001523A5"/>
    <w:rsid w:val="00157B92"/>
    <w:rsid w:val="001605F7"/>
    <w:rsid w:val="00160FF7"/>
    <w:rsid w:val="001638C9"/>
    <w:rsid w:val="0018228A"/>
    <w:rsid w:val="00192827"/>
    <w:rsid w:val="0019598D"/>
    <w:rsid w:val="001A0B16"/>
    <w:rsid w:val="001B4AF4"/>
    <w:rsid w:val="001C0828"/>
    <w:rsid w:val="001C1178"/>
    <w:rsid w:val="001C15BF"/>
    <w:rsid w:val="001D438E"/>
    <w:rsid w:val="001E000A"/>
    <w:rsid w:val="001E342A"/>
    <w:rsid w:val="001E360B"/>
    <w:rsid w:val="001F2736"/>
    <w:rsid w:val="001F4E26"/>
    <w:rsid w:val="001F6143"/>
    <w:rsid w:val="002018B8"/>
    <w:rsid w:val="002030DA"/>
    <w:rsid w:val="00210D0D"/>
    <w:rsid w:val="00214A0C"/>
    <w:rsid w:val="00214B8C"/>
    <w:rsid w:val="0023102F"/>
    <w:rsid w:val="00233C7D"/>
    <w:rsid w:val="00235BE2"/>
    <w:rsid w:val="0023743F"/>
    <w:rsid w:val="00242102"/>
    <w:rsid w:val="00242491"/>
    <w:rsid w:val="00250C66"/>
    <w:rsid w:val="0025182C"/>
    <w:rsid w:val="0025417F"/>
    <w:rsid w:val="00256203"/>
    <w:rsid w:val="002564CE"/>
    <w:rsid w:val="00256638"/>
    <w:rsid w:val="00265233"/>
    <w:rsid w:val="002730BD"/>
    <w:rsid w:val="00283C2A"/>
    <w:rsid w:val="00287AAA"/>
    <w:rsid w:val="00290D66"/>
    <w:rsid w:val="00296D7C"/>
    <w:rsid w:val="002A359C"/>
    <w:rsid w:val="002A4CA4"/>
    <w:rsid w:val="002B3EC5"/>
    <w:rsid w:val="002C52BE"/>
    <w:rsid w:val="002D09C8"/>
    <w:rsid w:val="002D1F3A"/>
    <w:rsid w:val="002D7840"/>
    <w:rsid w:val="002E2B65"/>
    <w:rsid w:val="002E5399"/>
    <w:rsid w:val="002F1EFC"/>
    <w:rsid w:val="002F2400"/>
    <w:rsid w:val="002F4E32"/>
    <w:rsid w:val="002F5C31"/>
    <w:rsid w:val="00306DA7"/>
    <w:rsid w:val="003148C9"/>
    <w:rsid w:val="00317A62"/>
    <w:rsid w:val="00321A44"/>
    <w:rsid w:val="003319D9"/>
    <w:rsid w:val="00334BD1"/>
    <w:rsid w:val="0033652D"/>
    <w:rsid w:val="00340075"/>
    <w:rsid w:val="003425D8"/>
    <w:rsid w:val="00342A4C"/>
    <w:rsid w:val="00347457"/>
    <w:rsid w:val="0035563F"/>
    <w:rsid w:val="00362C43"/>
    <w:rsid w:val="00372867"/>
    <w:rsid w:val="00387275"/>
    <w:rsid w:val="00392FB8"/>
    <w:rsid w:val="003947A3"/>
    <w:rsid w:val="003954BF"/>
    <w:rsid w:val="003A1B5B"/>
    <w:rsid w:val="003A2845"/>
    <w:rsid w:val="003B4DDA"/>
    <w:rsid w:val="003B5A66"/>
    <w:rsid w:val="003B5BD9"/>
    <w:rsid w:val="003B619C"/>
    <w:rsid w:val="003B63D0"/>
    <w:rsid w:val="003C4D4B"/>
    <w:rsid w:val="003C5719"/>
    <w:rsid w:val="003C5BFE"/>
    <w:rsid w:val="003D091E"/>
    <w:rsid w:val="003D16FC"/>
    <w:rsid w:val="003D2E85"/>
    <w:rsid w:val="003D4A0E"/>
    <w:rsid w:val="003E209F"/>
    <w:rsid w:val="003E2E98"/>
    <w:rsid w:val="003E5141"/>
    <w:rsid w:val="003F7985"/>
    <w:rsid w:val="004030A8"/>
    <w:rsid w:val="004135C4"/>
    <w:rsid w:val="004138B4"/>
    <w:rsid w:val="00413F4F"/>
    <w:rsid w:val="004147C0"/>
    <w:rsid w:val="00414A93"/>
    <w:rsid w:val="004204E4"/>
    <w:rsid w:val="004233AE"/>
    <w:rsid w:val="004248FE"/>
    <w:rsid w:val="00427972"/>
    <w:rsid w:val="004332B3"/>
    <w:rsid w:val="00437503"/>
    <w:rsid w:val="004375A1"/>
    <w:rsid w:val="00437B76"/>
    <w:rsid w:val="00437B95"/>
    <w:rsid w:val="00453333"/>
    <w:rsid w:val="00455D37"/>
    <w:rsid w:val="00473151"/>
    <w:rsid w:val="00473985"/>
    <w:rsid w:val="004759FC"/>
    <w:rsid w:val="00475A67"/>
    <w:rsid w:val="00484441"/>
    <w:rsid w:val="00484D95"/>
    <w:rsid w:val="004909BC"/>
    <w:rsid w:val="00491B87"/>
    <w:rsid w:val="0049291F"/>
    <w:rsid w:val="004936C7"/>
    <w:rsid w:val="0049631E"/>
    <w:rsid w:val="004A19B6"/>
    <w:rsid w:val="004A4D07"/>
    <w:rsid w:val="004A4F9B"/>
    <w:rsid w:val="004A6A08"/>
    <w:rsid w:val="004B04EA"/>
    <w:rsid w:val="004B11CF"/>
    <w:rsid w:val="004B18D3"/>
    <w:rsid w:val="004B3D6C"/>
    <w:rsid w:val="004B42B2"/>
    <w:rsid w:val="004C502A"/>
    <w:rsid w:val="004C5559"/>
    <w:rsid w:val="004C5F5B"/>
    <w:rsid w:val="004D018E"/>
    <w:rsid w:val="004D1011"/>
    <w:rsid w:val="004D468E"/>
    <w:rsid w:val="004D5A91"/>
    <w:rsid w:val="004E081F"/>
    <w:rsid w:val="004E1C07"/>
    <w:rsid w:val="004E5980"/>
    <w:rsid w:val="005019D7"/>
    <w:rsid w:val="00503CA2"/>
    <w:rsid w:val="005062F3"/>
    <w:rsid w:val="005120C9"/>
    <w:rsid w:val="005127B4"/>
    <w:rsid w:val="00512A11"/>
    <w:rsid w:val="0052074C"/>
    <w:rsid w:val="005218C1"/>
    <w:rsid w:val="00523D85"/>
    <w:rsid w:val="00525F95"/>
    <w:rsid w:val="00530531"/>
    <w:rsid w:val="00543F87"/>
    <w:rsid w:val="005472D4"/>
    <w:rsid w:val="005508A6"/>
    <w:rsid w:val="00550C49"/>
    <w:rsid w:val="005612C1"/>
    <w:rsid w:val="00564370"/>
    <w:rsid w:val="0057391F"/>
    <w:rsid w:val="00574FF1"/>
    <w:rsid w:val="00576233"/>
    <w:rsid w:val="00592305"/>
    <w:rsid w:val="00593AC7"/>
    <w:rsid w:val="005A2733"/>
    <w:rsid w:val="005A73F9"/>
    <w:rsid w:val="005B5EF5"/>
    <w:rsid w:val="005C04ED"/>
    <w:rsid w:val="005C3E0F"/>
    <w:rsid w:val="005C655A"/>
    <w:rsid w:val="005D46ED"/>
    <w:rsid w:val="005D4B9F"/>
    <w:rsid w:val="005D4DD4"/>
    <w:rsid w:val="005F1B58"/>
    <w:rsid w:val="005F47F4"/>
    <w:rsid w:val="005F79A8"/>
    <w:rsid w:val="00604970"/>
    <w:rsid w:val="00605525"/>
    <w:rsid w:val="006059D6"/>
    <w:rsid w:val="00613119"/>
    <w:rsid w:val="0062296C"/>
    <w:rsid w:val="006259B6"/>
    <w:rsid w:val="00634B0A"/>
    <w:rsid w:val="00640C53"/>
    <w:rsid w:val="00646DD4"/>
    <w:rsid w:val="00651842"/>
    <w:rsid w:val="00653234"/>
    <w:rsid w:val="00655475"/>
    <w:rsid w:val="006558ED"/>
    <w:rsid w:val="00665D64"/>
    <w:rsid w:val="006742FD"/>
    <w:rsid w:val="006743A7"/>
    <w:rsid w:val="006806AE"/>
    <w:rsid w:val="00687591"/>
    <w:rsid w:val="00692886"/>
    <w:rsid w:val="00695378"/>
    <w:rsid w:val="006A68A6"/>
    <w:rsid w:val="006B1CDE"/>
    <w:rsid w:val="006C5288"/>
    <w:rsid w:val="006C6909"/>
    <w:rsid w:val="006D12EE"/>
    <w:rsid w:val="006E25E0"/>
    <w:rsid w:val="006E694C"/>
    <w:rsid w:val="006E772C"/>
    <w:rsid w:val="006F51EC"/>
    <w:rsid w:val="006F6A4C"/>
    <w:rsid w:val="006F6CDF"/>
    <w:rsid w:val="00700A42"/>
    <w:rsid w:val="0070488D"/>
    <w:rsid w:val="0070686B"/>
    <w:rsid w:val="00711F4C"/>
    <w:rsid w:val="00715439"/>
    <w:rsid w:val="007157AB"/>
    <w:rsid w:val="00715B07"/>
    <w:rsid w:val="00723CEA"/>
    <w:rsid w:val="0073549D"/>
    <w:rsid w:val="00736034"/>
    <w:rsid w:val="00752692"/>
    <w:rsid w:val="0076144B"/>
    <w:rsid w:val="00763BCA"/>
    <w:rsid w:val="00766BFB"/>
    <w:rsid w:val="007733CD"/>
    <w:rsid w:val="007742A4"/>
    <w:rsid w:val="00776790"/>
    <w:rsid w:val="00783CB4"/>
    <w:rsid w:val="0078496B"/>
    <w:rsid w:val="00787C36"/>
    <w:rsid w:val="00790DA7"/>
    <w:rsid w:val="00796A1E"/>
    <w:rsid w:val="007A18DF"/>
    <w:rsid w:val="007A1F60"/>
    <w:rsid w:val="007A36B5"/>
    <w:rsid w:val="007B0A4F"/>
    <w:rsid w:val="007B1A2C"/>
    <w:rsid w:val="007D3089"/>
    <w:rsid w:val="007D69A8"/>
    <w:rsid w:val="007D73A9"/>
    <w:rsid w:val="007D7822"/>
    <w:rsid w:val="007D7F0A"/>
    <w:rsid w:val="007E07D4"/>
    <w:rsid w:val="007E2C01"/>
    <w:rsid w:val="007E3C3D"/>
    <w:rsid w:val="007E434C"/>
    <w:rsid w:val="007E5BF6"/>
    <w:rsid w:val="007F2543"/>
    <w:rsid w:val="007F40AF"/>
    <w:rsid w:val="007F4B54"/>
    <w:rsid w:val="007F6D1B"/>
    <w:rsid w:val="008016DA"/>
    <w:rsid w:val="008024A6"/>
    <w:rsid w:val="00810E7D"/>
    <w:rsid w:val="00813926"/>
    <w:rsid w:val="00816C0D"/>
    <w:rsid w:val="00823AAB"/>
    <w:rsid w:val="00824000"/>
    <w:rsid w:val="00826330"/>
    <w:rsid w:val="008301C8"/>
    <w:rsid w:val="00832C95"/>
    <w:rsid w:val="00857292"/>
    <w:rsid w:val="00857ED1"/>
    <w:rsid w:val="008623C4"/>
    <w:rsid w:val="0086728F"/>
    <w:rsid w:val="00871026"/>
    <w:rsid w:val="00875B1C"/>
    <w:rsid w:val="00884008"/>
    <w:rsid w:val="00887053"/>
    <w:rsid w:val="008901E2"/>
    <w:rsid w:val="008A4BE7"/>
    <w:rsid w:val="008A58EE"/>
    <w:rsid w:val="008A7146"/>
    <w:rsid w:val="008B4632"/>
    <w:rsid w:val="008B7A12"/>
    <w:rsid w:val="008C5A27"/>
    <w:rsid w:val="008C788E"/>
    <w:rsid w:val="008D171E"/>
    <w:rsid w:val="008D70FC"/>
    <w:rsid w:val="008E5054"/>
    <w:rsid w:val="008E6CC2"/>
    <w:rsid w:val="008F7207"/>
    <w:rsid w:val="00900397"/>
    <w:rsid w:val="00901CEB"/>
    <w:rsid w:val="00906083"/>
    <w:rsid w:val="009079CA"/>
    <w:rsid w:val="00940401"/>
    <w:rsid w:val="0094201B"/>
    <w:rsid w:val="00943DF1"/>
    <w:rsid w:val="00945C59"/>
    <w:rsid w:val="009501E9"/>
    <w:rsid w:val="0095039E"/>
    <w:rsid w:val="00954253"/>
    <w:rsid w:val="009626C9"/>
    <w:rsid w:val="00964BF3"/>
    <w:rsid w:val="00966042"/>
    <w:rsid w:val="00972023"/>
    <w:rsid w:val="009721A4"/>
    <w:rsid w:val="00992BC3"/>
    <w:rsid w:val="009A27A0"/>
    <w:rsid w:val="009A6F1A"/>
    <w:rsid w:val="009A7456"/>
    <w:rsid w:val="009B0ACF"/>
    <w:rsid w:val="009B7006"/>
    <w:rsid w:val="009C1657"/>
    <w:rsid w:val="009C3E1C"/>
    <w:rsid w:val="009D515A"/>
    <w:rsid w:val="009D5EA3"/>
    <w:rsid w:val="009D6993"/>
    <w:rsid w:val="009D6E7E"/>
    <w:rsid w:val="009E38DC"/>
    <w:rsid w:val="009F485E"/>
    <w:rsid w:val="009F5380"/>
    <w:rsid w:val="009F7E58"/>
    <w:rsid w:val="00A009EF"/>
    <w:rsid w:val="00A01516"/>
    <w:rsid w:val="00A0348C"/>
    <w:rsid w:val="00A0504D"/>
    <w:rsid w:val="00A07D15"/>
    <w:rsid w:val="00A10FAA"/>
    <w:rsid w:val="00A2159B"/>
    <w:rsid w:val="00A2456C"/>
    <w:rsid w:val="00A2584C"/>
    <w:rsid w:val="00A27207"/>
    <w:rsid w:val="00A3010C"/>
    <w:rsid w:val="00A376B2"/>
    <w:rsid w:val="00A4078E"/>
    <w:rsid w:val="00A4106A"/>
    <w:rsid w:val="00A43151"/>
    <w:rsid w:val="00A51538"/>
    <w:rsid w:val="00A527DB"/>
    <w:rsid w:val="00A556AF"/>
    <w:rsid w:val="00A55802"/>
    <w:rsid w:val="00A565ED"/>
    <w:rsid w:val="00A56673"/>
    <w:rsid w:val="00A57D90"/>
    <w:rsid w:val="00A63202"/>
    <w:rsid w:val="00A7167C"/>
    <w:rsid w:val="00A735ED"/>
    <w:rsid w:val="00A7376A"/>
    <w:rsid w:val="00A8229C"/>
    <w:rsid w:val="00A825C1"/>
    <w:rsid w:val="00A825DC"/>
    <w:rsid w:val="00A908F6"/>
    <w:rsid w:val="00AA36E9"/>
    <w:rsid w:val="00AB17C3"/>
    <w:rsid w:val="00AB1C18"/>
    <w:rsid w:val="00AB6188"/>
    <w:rsid w:val="00AD6A0C"/>
    <w:rsid w:val="00AE0A99"/>
    <w:rsid w:val="00AE2B6F"/>
    <w:rsid w:val="00AF1895"/>
    <w:rsid w:val="00AF2D63"/>
    <w:rsid w:val="00B0073E"/>
    <w:rsid w:val="00B03B57"/>
    <w:rsid w:val="00B2791B"/>
    <w:rsid w:val="00B27920"/>
    <w:rsid w:val="00B31F22"/>
    <w:rsid w:val="00B43946"/>
    <w:rsid w:val="00B43C3E"/>
    <w:rsid w:val="00B44EF3"/>
    <w:rsid w:val="00B52FED"/>
    <w:rsid w:val="00B5597B"/>
    <w:rsid w:val="00B61982"/>
    <w:rsid w:val="00B66CAA"/>
    <w:rsid w:val="00B7062A"/>
    <w:rsid w:val="00B70B03"/>
    <w:rsid w:val="00B738CF"/>
    <w:rsid w:val="00B836C4"/>
    <w:rsid w:val="00B90F75"/>
    <w:rsid w:val="00B92A7A"/>
    <w:rsid w:val="00B966C5"/>
    <w:rsid w:val="00BA2EC3"/>
    <w:rsid w:val="00BA47E5"/>
    <w:rsid w:val="00BA4E9B"/>
    <w:rsid w:val="00BA7863"/>
    <w:rsid w:val="00BB275B"/>
    <w:rsid w:val="00BB7851"/>
    <w:rsid w:val="00BB7BB9"/>
    <w:rsid w:val="00BC7772"/>
    <w:rsid w:val="00BD1BB9"/>
    <w:rsid w:val="00BD2919"/>
    <w:rsid w:val="00BD3394"/>
    <w:rsid w:val="00BD4B69"/>
    <w:rsid w:val="00BD56D6"/>
    <w:rsid w:val="00BD608A"/>
    <w:rsid w:val="00BE3A60"/>
    <w:rsid w:val="00BE51EA"/>
    <w:rsid w:val="00C017C2"/>
    <w:rsid w:val="00C04484"/>
    <w:rsid w:val="00C050E0"/>
    <w:rsid w:val="00C101F8"/>
    <w:rsid w:val="00C32008"/>
    <w:rsid w:val="00C353E8"/>
    <w:rsid w:val="00C36D59"/>
    <w:rsid w:val="00C37864"/>
    <w:rsid w:val="00C415C0"/>
    <w:rsid w:val="00C46A34"/>
    <w:rsid w:val="00C478E6"/>
    <w:rsid w:val="00C5156B"/>
    <w:rsid w:val="00C54F62"/>
    <w:rsid w:val="00C7292A"/>
    <w:rsid w:val="00C82391"/>
    <w:rsid w:val="00C911AB"/>
    <w:rsid w:val="00C925B6"/>
    <w:rsid w:val="00C94E0F"/>
    <w:rsid w:val="00C9518F"/>
    <w:rsid w:val="00C9760E"/>
    <w:rsid w:val="00C97D1F"/>
    <w:rsid w:val="00CA25C5"/>
    <w:rsid w:val="00CA293C"/>
    <w:rsid w:val="00CA299E"/>
    <w:rsid w:val="00CB0C36"/>
    <w:rsid w:val="00CB1A4E"/>
    <w:rsid w:val="00CC0C85"/>
    <w:rsid w:val="00CC32C4"/>
    <w:rsid w:val="00CC3D33"/>
    <w:rsid w:val="00CC4BF7"/>
    <w:rsid w:val="00CC79EE"/>
    <w:rsid w:val="00CC7B57"/>
    <w:rsid w:val="00CD15A7"/>
    <w:rsid w:val="00CD17B9"/>
    <w:rsid w:val="00CD2BAE"/>
    <w:rsid w:val="00CD2F5C"/>
    <w:rsid w:val="00CE4B69"/>
    <w:rsid w:val="00CE6B29"/>
    <w:rsid w:val="00CF2FFB"/>
    <w:rsid w:val="00CF5D80"/>
    <w:rsid w:val="00D02184"/>
    <w:rsid w:val="00D061F4"/>
    <w:rsid w:val="00D06938"/>
    <w:rsid w:val="00D108C0"/>
    <w:rsid w:val="00D1116E"/>
    <w:rsid w:val="00D11752"/>
    <w:rsid w:val="00D14164"/>
    <w:rsid w:val="00D25F8A"/>
    <w:rsid w:val="00D27439"/>
    <w:rsid w:val="00D318C0"/>
    <w:rsid w:val="00D32695"/>
    <w:rsid w:val="00D32ED1"/>
    <w:rsid w:val="00D41361"/>
    <w:rsid w:val="00D420B3"/>
    <w:rsid w:val="00D443E6"/>
    <w:rsid w:val="00D47B38"/>
    <w:rsid w:val="00D505BF"/>
    <w:rsid w:val="00D531D5"/>
    <w:rsid w:val="00D56F99"/>
    <w:rsid w:val="00D72982"/>
    <w:rsid w:val="00D73F70"/>
    <w:rsid w:val="00D86AA0"/>
    <w:rsid w:val="00D91139"/>
    <w:rsid w:val="00D961B8"/>
    <w:rsid w:val="00DA4C60"/>
    <w:rsid w:val="00DA70BF"/>
    <w:rsid w:val="00DA7523"/>
    <w:rsid w:val="00DA7FF2"/>
    <w:rsid w:val="00DB182D"/>
    <w:rsid w:val="00DB2D48"/>
    <w:rsid w:val="00DB4D0D"/>
    <w:rsid w:val="00DB4F20"/>
    <w:rsid w:val="00DC216F"/>
    <w:rsid w:val="00DC531F"/>
    <w:rsid w:val="00DC56D0"/>
    <w:rsid w:val="00DC6707"/>
    <w:rsid w:val="00DC6943"/>
    <w:rsid w:val="00DD0FF7"/>
    <w:rsid w:val="00DD1F23"/>
    <w:rsid w:val="00DD2086"/>
    <w:rsid w:val="00DE30BB"/>
    <w:rsid w:val="00DE376E"/>
    <w:rsid w:val="00DE50EB"/>
    <w:rsid w:val="00DE7564"/>
    <w:rsid w:val="00DF0493"/>
    <w:rsid w:val="00E07978"/>
    <w:rsid w:val="00E1251E"/>
    <w:rsid w:val="00E135FE"/>
    <w:rsid w:val="00E140BB"/>
    <w:rsid w:val="00E14ECD"/>
    <w:rsid w:val="00E16195"/>
    <w:rsid w:val="00E1781F"/>
    <w:rsid w:val="00E21931"/>
    <w:rsid w:val="00E23AA2"/>
    <w:rsid w:val="00E42E5A"/>
    <w:rsid w:val="00E454B0"/>
    <w:rsid w:val="00E45A54"/>
    <w:rsid w:val="00E51E33"/>
    <w:rsid w:val="00E5585B"/>
    <w:rsid w:val="00E56678"/>
    <w:rsid w:val="00E64AA7"/>
    <w:rsid w:val="00E714B7"/>
    <w:rsid w:val="00E715CD"/>
    <w:rsid w:val="00E72E07"/>
    <w:rsid w:val="00E75DD9"/>
    <w:rsid w:val="00E82B9E"/>
    <w:rsid w:val="00E86BE3"/>
    <w:rsid w:val="00EA09EA"/>
    <w:rsid w:val="00EA1774"/>
    <w:rsid w:val="00EB09A9"/>
    <w:rsid w:val="00EB2986"/>
    <w:rsid w:val="00EB6C79"/>
    <w:rsid w:val="00EB6CD3"/>
    <w:rsid w:val="00EC2DD8"/>
    <w:rsid w:val="00EC40A3"/>
    <w:rsid w:val="00ED7753"/>
    <w:rsid w:val="00ED7C41"/>
    <w:rsid w:val="00EE5B4F"/>
    <w:rsid w:val="00EE7AEE"/>
    <w:rsid w:val="00EF5607"/>
    <w:rsid w:val="00EF62AF"/>
    <w:rsid w:val="00EF697A"/>
    <w:rsid w:val="00F024E1"/>
    <w:rsid w:val="00F026C5"/>
    <w:rsid w:val="00F02F3D"/>
    <w:rsid w:val="00F032DA"/>
    <w:rsid w:val="00F04CC9"/>
    <w:rsid w:val="00F171F4"/>
    <w:rsid w:val="00F2195A"/>
    <w:rsid w:val="00F234E5"/>
    <w:rsid w:val="00F255F4"/>
    <w:rsid w:val="00F27F6F"/>
    <w:rsid w:val="00F317F0"/>
    <w:rsid w:val="00F42D0C"/>
    <w:rsid w:val="00F44B9B"/>
    <w:rsid w:val="00F504B0"/>
    <w:rsid w:val="00F509E7"/>
    <w:rsid w:val="00F51B47"/>
    <w:rsid w:val="00F54A1B"/>
    <w:rsid w:val="00F57D47"/>
    <w:rsid w:val="00F615FA"/>
    <w:rsid w:val="00F62B8F"/>
    <w:rsid w:val="00F62C71"/>
    <w:rsid w:val="00F70D89"/>
    <w:rsid w:val="00F7286D"/>
    <w:rsid w:val="00F72AB4"/>
    <w:rsid w:val="00F74043"/>
    <w:rsid w:val="00F775C7"/>
    <w:rsid w:val="00F8316D"/>
    <w:rsid w:val="00F84DBD"/>
    <w:rsid w:val="00F9204E"/>
    <w:rsid w:val="00F9311B"/>
    <w:rsid w:val="00FA4C19"/>
    <w:rsid w:val="00FA7B31"/>
    <w:rsid w:val="00FB1851"/>
    <w:rsid w:val="00FB60C9"/>
    <w:rsid w:val="00FB6805"/>
    <w:rsid w:val="00FC193D"/>
    <w:rsid w:val="00FC64D9"/>
    <w:rsid w:val="00FD40CA"/>
    <w:rsid w:val="00FE4061"/>
    <w:rsid w:val="00FE660B"/>
    <w:rsid w:val="00FF1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0B9F535"/>
  <w15:docId w15:val="{919C5B31-0976-4E42-B114-FA2413000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ind w:firstLine="72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86728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6728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6728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72982"/>
    <w:pPr>
      <w:spacing w:before="100" w:beforeAutospacing="1" w:after="100" w:afterAutospacing="1"/>
      <w:ind w:firstLine="0"/>
      <w:jc w:val="left"/>
    </w:pPr>
    <w:rPr>
      <w:rFonts w:eastAsia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D70F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F1B5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54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F6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566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66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66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66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6638"/>
    <w:rPr>
      <w:b/>
      <w:bCs/>
      <w:sz w:val="20"/>
      <w:szCs w:val="20"/>
    </w:rPr>
  </w:style>
  <w:style w:type="character" w:customStyle="1" w:styleId="hlfld-abstract">
    <w:name w:val="hlfld-abstract"/>
    <w:basedOn w:val="DefaultParagraphFont"/>
    <w:rsid w:val="001273A2"/>
  </w:style>
  <w:style w:type="paragraph" w:styleId="Header">
    <w:name w:val="header"/>
    <w:basedOn w:val="Normal"/>
    <w:link w:val="HeaderChar"/>
    <w:uiPriority w:val="99"/>
    <w:unhideWhenUsed/>
    <w:rsid w:val="00D32ED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2ED1"/>
  </w:style>
  <w:style w:type="paragraph" w:styleId="Footer">
    <w:name w:val="footer"/>
    <w:basedOn w:val="Normal"/>
    <w:link w:val="FooterChar"/>
    <w:uiPriority w:val="99"/>
    <w:unhideWhenUsed/>
    <w:rsid w:val="00D32ED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2ED1"/>
  </w:style>
  <w:style w:type="paragraph" w:styleId="Revision">
    <w:name w:val="Revision"/>
    <w:hidden/>
    <w:uiPriority w:val="99"/>
    <w:semiHidden/>
    <w:rsid w:val="00A51538"/>
    <w:pPr>
      <w:ind w:firstLine="0"/>
      <w:jc w:val="left"/>
    </w:pPr>
  </w:style>
  <w:style w:type="table" w:styleId="TableGrid">
    <w:name w:val="Table Grid"/>
    <w:basedOn w:val="TableNormal"/>
    <w:uiPriority w:val="39"/>
    <w:rsid w:val="005F47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54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27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2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9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92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3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31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43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9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57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35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9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09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95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14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48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6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28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91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0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4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86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18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70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5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9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8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73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7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8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26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68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61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83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5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94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9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39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2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4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5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6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8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1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89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80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44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55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6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81AC8F-0103-4C50-9F95-6C92B54062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eastern</Company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ervo-Cazurra, Alvaro</dc:creator>
  <cp:lastModifiedBy>Editor</cp:lastModifiedBy>
  <cp:revision>4</cp:revision>
  <cp:lastPrinted>2017-06-12T04:21:00Z</cp:lastPrinted>
  <dcterms:created xsi:type="dcterms:W3CDTF">2017-09-12T18:44:00Z</dcterms:created>
  <dcterms:modified xsi:type="dcterms:W3CDTF">2017-09-12T18:58:00Z</dcterms:modified>
</cp:coreProperties>
</file>